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840DF" w14:textId="77777777" w:rsidR="00BF6F13" w:rsidRDefault="00FA3D73" w:rsidP="0088398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413156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A56ADA8" wp14:editId="1A50E2F2">
            <wp:simplePos x="0" y="0"/>
            <wp:positionH relativeFrom="margin">
              <wp:align>center</wp:align>
            </wp:positionH>
            <wp:positionV relativeFrom="paragraph">
              <wp:posOffset>-819150</wp:posOffset>
            </wp:positionV>
            <wp:extent cx="1676400" cy="115096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RC 50th logo - final - smal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150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D7DF6" w14:textId="77777777" w:rsidR="00413156" w:rsidRPr="0077768A" w:rsidRDefault="00413156" w:rsidP="00413156">
      <w:pPr>
        <w:spacing w:after="0" w:line="240" w:lineRule="auto"/>
        <w:jc w:val="center"/>
        <w:rPr>
          <w:rFonts w:asciiTheme="majorHAnsi" w:hAnsiTheme="majorHAnsi" w:cs="Times New Roman"/>
          <w:b/>
          <w:sz w:val="32"/>
          <w:szCs w:val="32"/>
          <w:u w:val="single"/>
        </w:rPr>
      </w:pPr>
      <w:r w:rsidRPr="0077768A">
        <w:rPr>
          <w:rFonts w:asciiTheme="majorHAnsi" w:hAnsiTheme="majorHAnsi" w:cs="Times New Roman"/>
          <w:b/>
          <w:sz w:val="32"/>
          <w:szCs w:val="32"/>
          <w:u w:val="single"/>
        </w:rPr>
        <w:br/>
      </w:r>
    </w:p>
    <w:p w14:paraId="28F5FCC4" w14:textId="77777777" w:rsidR="00436FF2" w:rsidRPr="00A16868" w:rsidRDefault="00413156" w:rsidP="004F546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768A">
        <w:rPr>
          <w:rFonts w:asciiTheme="majorHAnsi" w:hAnsiTheme="majorHAnsi" w:cs="Times New Roman"/>
          <w:b/>
          <w:sz w:val="28"/>
          <w:szCs w:val="28"/>
        </w:rPr>
        <w:t>SERC</w:t>
      </w:r>
    </w:p>
    <w:p w14:paraId="7FEEC018" w14:textId="77777777" w:rsidR="00436FF2" w:rsidRPr="0077768A" w:rsidRDefault="00436FF2" w:rsidP="00436FF2">
      <w:pPr>
        <w:spacing w:after="0"/>
        <w:jc w:val="center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32"/>
          <w:szCs w:val="32"/>
        </w:rPr>
        <w:t>Finance</w:t>
      </w:r>
      <w:r w:rsidRPr="0077768A">
        <w:rPr>
          <w:rFonts w:asciiTheme="majorHAnsi" w:hAnsiTheme="majorHAnsi" w:cs="Times New Roman"/>
          <w:b/>
          <w:sz w:val="32"/>
          <w:szCs w:val="32"/>
        </w:rPr>
        <w:t xml:space="preserve"> Committee Meeting</w:t>
      </w:r>
    </w:p>
    <w:p w14:paraId="054C5135" w14:textId="77777777" w:rsidR="00413156" w:rsidRPr="0077768A" w:rsidRDefault="00436FF2" w:rsidP="00413156">
      <w:pPr>
        <w:spacing w:after="0"/>
        <w:jc w:val="center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Via Zoom Video Conference</w:t>
      </w:r>
    </w:p>
    <w:p w14:paraId="5BD414BA" w14:textId="77777777" w:rsidR="00413156" w:rsidRPr="0077768A" w:rsidRDefault="00413156" w:rsidP="00436FF2">
      <w:pPr>
        <w:spacing w:after="0"/>
        <w:rPr>
          <w:rFonts w:asciiTheme="majorHAnsi" w:hAnsiTheme="majorHAnsi" w:cs="Times New Roman"/>
          <w:b/>
          <w:sz w:val="28"/>
          <w:szCs w:val="28"/>
        </w:rPr>
      </w:pPr>
    </w:p>
    <w:p w14:paraId="722BFF6E" w14:textId="77777777" w:rsidR="00413156" w:rsidRPr="008D68C9" w:rsidRDefault="00413156" w:rsidP="00413156">
      <w:pPr>
        <w:spacing w:after="0"/>
        <w:jc w:val="center"/>
        <w:rPr>
          <w:rFonts w:asciiTheme="majorHAnsi" w:hAnsiTheme="majorHAnsi" w:cs="Times New Roman"/>
          <w:b/>
          <w:sz w:val="24"/>
          <w:szCs w:val="24"/>
        </w:rPr>
      </w:pPr>
    </w:p>
    <w:p w14:paraId="1CF31354" w14:textId="1B2A1025" w:rsidR="00413156" w:rsidRPr="0077768A" w:rsidRDefault="00F5324C" w:rsidP="00413156">
      <w:pPr>
        <w:spacing w:after="0" w:line="240" w:lineRule="auto"/>
        <w:jc w:val="center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Wednesday</w:t>
      </w:r>
      <w:r w:rsidR="00E522DC">
        <w:rPr>
          <w:rFonts w:asciiTheme="majorHAnsi" w:hAnsiTheme="majorHAnsi" w:cs="Times New Roman"/>
          <w:b/>
          <w:sz w:val="28"/>
          <w:szCs w:val="28"/>
        </w:rPr>
        <w:t>,</w:t>
      </w:r>
      <w:r w:rsidR="00221D6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E07362">
        <w:rPr>
          <w:rFonts w:asciiTheme="majorHAnsi" w:hAnsiTheme="majorHAnsi" w:cs="Times New Roman"/>
          <w:b/>
          <w:sz w:val="28"/>
          <w:szCs w:val="28"/>
        </w:rPr>
        <w:t>April 20</w:t>
      </w:r>
      <w:r>
        <w:rPr>
          <w:rFonts w:asciiTheme="majorHAnsi" w:hAnsiTheme="majorHAnsi" w:cs="Times New Roman"/>
          <w:b/>
          <w:sz w:val="28"/>
          <w:szCs w:val="28"/>
        </w:rPr>
        <w:t>, 2022</w:t>
      </w:r>
    </w:p>
    <w:p w14:paraId="34393470" w14:textId="08E7091A" w:rsidR="00C15FB6" w:rsidRDefault="00F5324C" w:rsidP="00413156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Theme="majorHAnsi" w:hAnsiTheme="majorHAnsi" w:cs="Times New Roman"/>
          <w:b/>
          <w:sz w:val="28"/>
          <w:szCs w:val="28"/>
        </w:rPr>
        <w:t>1</w:t>
      </w:r>
      <w:r w:rsidR="00E07362">
        <w:rPr>
          <w:rFonts w:asciiTheme="majorHAnsi" w:hAnsiTheme="majorHAnsi" w:cs="Times New Roman"/>
          <w:b/>
          <w:sz w:val="28"/>
          <w:szCs w:val="28"/>
        </w:rPr>
        <w:t>0</w:t>
      </w:r>
      <w:r w:rsidR="00AF26FD">
        <w:rPr>
          <w:rFonts w:asciiTheme="majorHAnsi" w:hAnsiTheme="majorHAnsi" w:cs="Times New Roman"/>
          <w:b/>
          <w:sz w:val="28"/>
          <w:szCs w:val="28"/>
        </w:rPr>
        <w:t>:00</w:t>
      </w:r>
      <w:r w:rsidR="00413156" w:rsidRPr="0077768A">
        <w:rPr>
          <w:rFonts w:asciiTheme="majorHAnsi" w:hAnsiTheme="majorHAnsi" w:cs="Times New Roman"/>
          <w:b/>
          <w:sz w:val="28"/>
          <w:szCs w:val="28"/>
        </w:rPr>
        <w:t xml:space="preserve"> </w:t>
      </w:r>
      <w:r>
        <w:rPr>
          <w:rFonts w:asciiTheme="majorHAnsi" w:hAnsiTheme="majorHAnsi" w:cs="Times New Roman"/>
          <w:b/>
          <w:sz w:val="28"/>
          <w:szCs w:val="28"/>
        </w:rPr>
        <w:t>a</w:t>
      </w:r>
      <w:r w:rsidR="00413156" w:rsidRPr="0077768A">
        <w:rPr>
          <w:rFonts w:asciiTheme="majorHAnsi" w:hAnsiTheme="majorHAnsi" w:cs="Times New Roman"/>
          <w:b/>
          <w:sz w:val="28"/>
          <w:szCs w:val="28"/>
        </w:rPr>
        <w:t xml:space="preserve">.m. – </w:t>
      </w:r>
      <w:r>
        <w:rPr>
          <w:rFonts w:asciiTheme="majorHAnsi" w:hAnsiTheme="majorHAnsi" w:cs="Times New Roman"/>
          <w:b/>
          <w:sz w:val="28"/>
          <w:szCs w:val="28"/>
        </w:rPr>
        <w:t>1</w:t>
      </w:r>
      <w:r w:rsidR="00E07362">
        <w:rPr>
          <w:rFonts w:asciiTheme="majorHAnsi" w:hAnsiTheme="majorHAnsi" w:cs="Times New Roman"/>
          <w:b/>
          <w:sz w:val="28"/>
          <w:szCs w:val="28"/>
        </w:rPr>
        <w:t>1</w:t>
      </w:r>
      <w:r w:rsidR="00413156" w:rsidRPr="0077768A">
        <w:rPr>
          <w:rFonts w:asciiTheme="majorHAnsi" w:hAnsiTheme="majorHAnsi" w:cs="Times New Roman"/>
          <w:b/>
          <w:sz w:val="28"/>
          <w:szCs w:val="28"/>
        </w:rPr>
        <w:t>:</w:t>
      </w:r>
      <w:r w:rsidR="00CD6C86">
        <w:rPr>
          <w:rFonts w:asciiTheme="majorHAnsi" w:hAnsiTheme="majorHAnsi" w:cs="Times New Roman"/>
          <w:b/>
          <w:sz w:val="28"/>
          <w:szCs w:val="28"/>
        </w:rPr>
        <w:t>0</w:t>
      </w:r>
      <w:r w:rsidR="00413156" w:rsidRPr="0077768A">
        <w:rPr>
          <w:rFonts w:asciiTheme="majorHAnsi" w:hAnsiTheme="majorHAnsi" w:cs="Times New Roman"/>
          <w:b/>
          <w:sz w:val="28"/>
          <w:szCs w:val="28"/>
        </w:rPr>
        <w:t xml:space="preserve">0 </w:t>
      </w:r>
      <w:r w:rsidR="00E07362">
        <w:rPr>
          <w:rFonts w:asciiTheme="majorHAnsi" w:hAnsiTheme="majorHAnsi" w:cs="Times New Roman"/>
          <w:b/>
          <w:sz w:val="28"/>
          <w:szCs w:val="28"/>
        </w:rPr>
        <w:t>a</w:t>
      </w:r>
      <w:r w:rsidR="00413156" w:rsidRPr="0077768A">
        <w:rPr>
          <w:rFonts w:asciiTheme="majorHAnsi" w:hAnsiTheme="majorHAnsi" w:cs="Times New Roman"/>
          <w:b/>
          <w:sz w:val="28"/>
          <w:szCs w:val="28"/>
        </w:rPr>
        <w:t>.m.</w:t>
      </w:r>
      <w:r w:rsidR="00413156">
        <w:rPr>
          <w:rFonts w:asciiTheme="majorHAnsi" w:hAnsiTheme="majorHAnsi" w:cs="Times New Roman"/>
          <w:b/>
          <w:sz w:val="28"/>
          <w:szCs w:val="28"/>
        </w:rPr>
        <w:br/>
      </w:r>
    </w:p>
    <w:p w14:paraId="119D8C00" w14:textId="77777777" w:rsidR="0020351E" w:rsidRPr="00DA2119" w:rsidRDefault="0020351E" w:rsidP="0041315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64109146" w14:textId="77777777" w:rsidR="0020351E" w:rsidRPr="00DA2119" w:rsidRDefault="0020351E" w:rsidP="002F3F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A209E3" w14:textId="4B8A8C07" w:rsidR="00B46B65" w:rsidRPr="00B46B65" w:rsidRDefault="00AF26FD" w:rsidP="00573320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of </w:t>
      </w:r>
      <w:r w:rsidR="00E07362">
        <w:rPr>
          <w:rFonts w:ascii="Times New Roman" w:hAnsi="Times New Roman" w:cs="Times New Roman"/>
          <w:sz w:val="24"/>
          <w:szCs w:val="24"/>
        </w:rPr>
        <w:t>February 2022</w:t>
      </w:r>
      <w:r w:rsidR="002F08FA">
        <w:rPr>
          <w:rFonts w:ascii="Times New Roman" w:hAnsi="Times New Roman" w:cs="Times New Roman"/>
          <w:sz w:val="24"/>
          <w:szCs w:val="24"/>
        </w:rPr>
        <w:t xml:space="preserve"> Financial </w:t>
      </w:r>
      <w:r>
        <w:rPr>
          <w:rFonts w:ascii="Times New Roman" w:hAnsi="Times New Roman" w:cs="Times New Roman"/>
          <w:sz w:val="24"/>
          <w:szCs w:val="24"/>
        </w:rPr>
        <w:t>Report</w:t>
      </w:r>
      <w:r w:rsidR="00D062E4">
        <w:rPr>
          <w:rFonts w:ascii="Times New Roman" w:hAnsi="Times New Roman" w:cs="Times New Roman"/>
          <w:sz w:val="24"/>
          <w:szCs w:val="24"/>
        </w:rPr>
        <w:t>s</w:t>
      </w:r>
      <w:r w:rsidR="002F08FA">
        <w:rPr>
          <w:rFonts w:ascii="Times New Roman" w:hAnsi="Times New Roman" w:cs="Times New Roman"/>
          <w:sz w:val="24"/>
          <w:szCs w:val="24"/>
        </w:rPr>
        <w:tab/>
      </w:r>
    </w:p>
    <w:p w14:paraId="65623309" w14:textId="3BD72ACC" w:rsidR="00B46B65" w:rsidRPr="004B0ECC" w:rsidRDefault="00AF26FD" w:rsidP="00666980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ncial Performance Comparison </w:t>
      </w:r>
    </w:p>
    <w:p w14:paraId="36E7B828" w14:textId="16B4970E" w:rsidR="00CD6C86" w:rsidRPr="00666980" w:rsidRDefault="00E07362" w:rsidP="00666980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dit Findings </w:t>
      </w:r>
    </w:p>
    <w:p w14:paraId="7290A6B4" w14:textId="77777777" w:rsidR="000B0F88" w:rsidRPr="00304733" w:rsidRDefault="00304733" w:rsidP="00DA2119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teps</w:t>
      </w:r>
      <w:r w:rsidR="002F3F02" w:rsidRPr="00304733">
        <w:rPr>
          <w:rFonts w:ascii="Times New Roman" w:hAnsi="Times New Roman" w:cs="Times New Roman"/>
          <w:sz w:val="24"/>
          <w:szCs w:val="24"/>
        </w:rPr>
        <w:br/>
      </w:r>
      <w:r w:rsidR="001635ED" w:rsidRPr="00304733">
        <w:rPr>
          <w:rFonts w:ascii="Times New Roman" w:hAnsi="Times New Roman" w:cs="Times New Roman"/>
          <w:b/>
          <w:sz w:val="24"/>
          <w:szCs w:val="24"/>
        </w:rPr>
        <w:br/>
      </w:r>
    </w:p>
    <w:p w14:paraId="325845DF" w14:textId="77777777" w:rsidR="005D26F5" w:rsidRPr="002F3F02" w:rsidRDefault="005D26F5" w:rsidP="002F3F02">
      <w:pPr>
        <w:rPr>
          <w:rFonts w:ascii="Times New Roman" w:hAnsi="Times New Roman" w:cs="Times New Roman"/>
        </w:rPr>
      </w:pPr>
    </w:p>
    <w:p w14:paraId="7F7D46DD" w14:textId="77777777" w:rsidR="00D35447" w:rsidRPr="00803706" w:rsidRDefault="00D35447" w:rsidP="00D35447">
      <w:pPr>
        <w:autoSpaceDE w:val="0"/>
        <w:autoSpaceDN w:val="0"/>
        <w:ind w:left="720"/>
        <w:rPr>
          <w:rFonts w:ascii="Times New Roman" w:hAnsi="Times New Roman" w:cs="Times New Roman"/>
        </w:rPr>
      </w:pPr>
    </w:p>
    <w:p w14:paraId="041477BC" w14:textId="77777777" w:rsidR="00D35447" w:rsidRPr="00803706" w:rsidRDefault="00D35447" w:rsidP="00D35447">
      <w:pPr>
        <w:spacing w:after="0"/>
        <w:ind w:left="720"/>
        <w:rPr>
          <w:rFonts w:ascii="Times New Roman" w:hAnsi="Times New Roman" w:cs="Times New Roman"/>
        </w:rPr>
      </w:pPr>
    </w:p>
    <w:p w14:paraId="20422D0F" w14:textId="77777777" w:rsidR="00C15FB6" w:rsidRPr="00803706" w:rsidRDefault="00C15FB6" w:rsidP="00D35447">
      <w:pPr>
        <w:tabs>
          <w:tab w:val="left" w:pos="1080"/>
          <w:tab w:val="left" w:pos="1620"/>
        </w:tabs>
        <w:spacing w:line="360" w:lineRule="auto"/>
      </w:pPr>
      <w:r w:rsidRPr="00803706">
        <w:rPr>
          <w:rFonts w:ascii="Times New Roman" w:hAnsi="Times New Roman" w:cs="Times New Roman"/>
        </w:rPr>
        <w:br/>
      </w:r>
    </w:p>
    <w:p w14:paraId="25C7500C" w14:textId="77777777" w:rsidR="00803706" w:rsidRPr="00803706" w:rsidRDefault="00803706">
      <w:pPr>
        <w:tabs>
          <w:tab w:val="left" w:pos="1080"/>
          <w:tab w:val="left" w:pos="1620"/>
        </w:tabs>
        <w:spacing w:line="360" w:lineRule="auto"/>
      </w:pPr>
    </w:p>
    <w:sectPr w:rsidR="00803706" w:rsidRPr="00803706" w:rsidSect="00803706">
      <w:footerReference w:type="default" r:id="rId9"/>
      <w:pgSz w:w="12240" w:h="15840"/>
      <w:pgMar w:top="1710" w:right="1440" w:bottom="45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7B627" w14:textId="77777777" w:rsidR="0061104F" w:rsidRDefault="0061104F" w:rsidP="00D01418">
      <w:pPr>
        <w:spacing w:after="0" w:line="240" w:lineRule="auto"/>
      </w:pPr>
      <w:r>
        <w:separator/>
      </w:r>
    </w:p>
  </w:endnote>
  <w:endnote w:type="continuationSeparator" w:id="0">
    <w:p w14:paraId="0AF512DF" w14:textId="77777777" w:rsidR="0061104F" w:rsidRDefault="0061104F" w:rsidP="00D01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D9FD6" w14:textId="77777777" w:rsidR="00D35447" w:rsidRDefault="00D35447">
    <w:pPr>
      <w:ind w:right="260"/>
      <w:rPr>
        <w:color w:val="0F243E" w:themeColor="text2" w:themeShade="80"/>
        <w:sz w:val="26"/>
        <w:szCs w:val="26"/>
      </w:rPr>
    </w:pPr>
    <w:r>
      <w:rPr>
        <w:noProof/>
        <w:color w:val="1F497D" w:themeColor="text2"/>
        <w:sz w:val="26"/>
        <w:szCs w:val="2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EE659E" wp14:editId="68BD2ECB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388620" cy="313055"/>
              <wp:effectExtent l="0" t="0" r="0" b="0"/>
              <wp:wrapNone/>
              <wp:docPr id="49" name="Text Box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8620" cy="3130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CB91E21" w14:textId="77777777" w:rsidR="00D35447" w:rsidRPr="00BE72ED" w:rsidRDefault="00D35447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sz w:val="20"/>
                              <w:szCs w:val="26"/>
                            </w:rPr>
                          </w:pPr>
                          <w:r w:rsidRPr="00BE72ED">
                            <w:rPr>
                              <w:rFonts w:ascii="Times New Roman" w:hAnsi="Times New Roman"/>
                              <w:sz w:val="20"/>
                              <w:szCs w:val="26"/>
                            </w:rPr>
                            <w:fldChar w:fldCharType="begin"/>
                          </w:r>
                          <w:r w:rsidRPr="00BE72ED">
                            <w:rPr>
                              <w:rFonts w:ascii="Times New Roman" w:hAnsi="Times New Roman"/>
                              <w:sz w:val="20"/>
                              <w:szCs w:val="26"/>
                            </w:rPr>
                            <w:instrText xml:space="preserve"> PAGE  \* Arabic  \* MERGEFORMAT </w:instrText>
                          </w:r>
                          <w:r w:rsidRPr="00BE72ED">
                            <w:rPr>
                              <w:rFonts w:ascii="Times New Roman" w:hAnsi="Times New Roman"/>
                              <w:sz w:val="20"/>
                              <w:szCs w:val="26"/>
                            </w:rPr>
                            <w:fldChar w:fldCharType="separate"/>
                          </w:r>
                          <w:r w:rsidR="002F3F02">
                            <w:rPr>
                              <w:rFonts w:ascii="Times New Roman" w:hAnsi="Times New Roman"/>
                              <w:noProof/>
                              <w:sz w:val="20"/>
                              <w:szCs w:val="26"/>
                            </w:rPr>
                            <w:t>2</w:t>
                          </w:r>
                          <w:r w:rsidRPr="00BE72ED">
                            <w:rPr>
                              <w:rFonts w:ascii="Times New Roman" w:hAnsi="Times New Roman"/>
                              <w:sz w:val="20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24EE659E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0.6pt;height:24.65pt;z-index:251659264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" fillcolor="white [3201]" stroked="f" strokeweight=".5pt">
              <v:textbox style="mso-fit-shape-to-text:t" inset="0,,0">
                <w:txbxContent>
                  <w:p w14:paraId="3CB91E21" w14:textId="77777777" w:rsidR="00D35447" w:rsidRPr="00BE72ED" w:rsidRDefault="00D35447">
                    <w:pPr>
                      <w:spacing w:after="0"/>
                      <w:jc w:val="center"/>
                      <w:rPr>
                        <w:rFonts w:ascii="Times New Roman" w:hAnsi="Times New Roman"/>
                        <w:sz w:val="20"/>
                        <w:szCs w:val="26"/>
                      </w:rPr>
                    </w:pPr>
                    <w:r w:rsidRPr="00BE72ED">
                      <w:rPr>
                        <w:rFonts w:ascii="Times New Roman" w:hAnsi="Times New Roman"/>
                        <w:sz w:val="20"/>
                        <w:szCs w:val="26"/>
                      </w:rPr>
                      <w:fldChar w:fldCharType="begin"/>
                    </w:r>
                    <w:r w:rsidRPr="00BE72ED">
                      <w:rPr>
                        <w:rFonts w:ascii="Times New Roman" w:hAnsi="Times New Roman"/>
                        <w:sz w:val="20"/>
                        <w:szCs w:val="26"/>
                      </w:rPr>
                      <w:instrText xml:space="preserve"> PAGE  \* Arabic  \* MERGEFORMAT </w:instrText>
                    </w:r>
                    <w:r w:rsidRPr="00BE72ED">
                      <w:rPr>
                        <w:rFonts w:ascii="Times New Roman" w:hAnsi="Times New Roman"/>
                        <w:sz w:val="20"/>
                        <w:szCs w:val="26"/>
                      </w:rPr>
                      <w:fldChar w:fldCharType="separate"/>
                    </w:r>
                    <w:r w:rsidR="002F3F02">
                      <w:rPr>
                        <w:rFonts w:ascii="Times New Roman" w:hAnsi="Times New Roman"/>
                        <w:noProof/>
                        <w:sz w:val="20"/>
                        <w:szCs w:val="26"/>
                      </w:rPr>
                      <w:t>2</w:t>
                    </w:r>
                    <w:r w:rsidRPr="00BE72ED">
                      <w:rPr>
                        <w:rFonts w:ascii="Times New Roman" w:hAnsi="Times New Roman"/>
                        <w:sz w:val="20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F89AC09" w14:textId="77777777" w:rsidR="00801C85" w:rsidRDefault="00801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14CEE" w14:textId="77777777" w:rsidR="0061104F" w:rsidRDefault="0061104F" w:rsidP="00D01418">
      <w:pPr>
        <w:spacing w:after="0" w:line="240" w:lineRule="auto"/>
      </w:pPr>
      <w:r>
        <w:separator/>
      </w:r>
    </w:p>
  </w:footnote>
  <w:footnote w:type="continuationSeparator" w:id="0">
    <w:p w14:paraId="2F7EC8E7" w14:textId="77777777" w:rsidR="0061104F" w:rsidRDefault="0061104F" w:rsidP="00D014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211E"/>
    <w:multiLevelType w:val="hybridMultilevel"/>
    <w:tmpl w:val="87FC6E4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5">
      <w:start w:val="1"/>
      <w:numFmt w:val="upp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35FA0"/>
    <w:multiLevelType w:val="hybridMultilevel"/>
    <w:tmpl w:val="F80ECFD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06D58C0"/>
    <w:multiLevelType w:val="hybridMultilevel"/>
    <w:tmpl w:val="966ADB88"/>
    <w:lvl w:ilvl="0" w:tplc="65365D0E">
      <w:start w:val="1"/>
      <w:numFmt w:val="upp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466839"/>
    <w:multiLevelType w:val="hybridMultilevel"/>
    <w:tmpl w:val="62A014C6"/>
    <w:lvl w:ilvl="0" w:tplc="18FC029C">
      <w:start w:val="100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A164D7"/>
    <w:multiLevelType w:val="hybridMultilevel"/>
    <w:tmpl w:val="A01CFD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81A5CA4"/>
    <w:multiLevelType w:val="hybridMultilevel"/>
    <w:tmpl w:val="92204F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85D0B"/>
    <w:multiLevelType w:val="hybridMultilevel"/>
    <w:tmpl w:val="FEEE7920"/>
    <w:lvl w:ilvl="0" w:tplc="3648BA40">
      <w:start w:val="4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D4BD2"/>
    <w:multiLevelType w:val="hybridMultilevel"/>
    <w:tmpl w:val="AF04AD9A"/>
    <w:lvl w:ilvl="0" w:tplc="3A1E21C4">
      <w:start w:val="3"/>
      <w:numFmt w:val="lowerLetter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0C0170D"/>
    <w:multiLevelType w:val="hybridMultilevel"/>
    <w:tmpl w:val="2A38EADE"/>
    <w:lvl w:ilvl="0" w:tplc="6AACDA32">
      <w:start w:val="1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A18DB"/>
    <w:multiLevelType w:val="hybridMultilevel"/>
    <w:tmpl w:val="33CCA00E"/>
    <w:lvl w:ilvl="0" w:tplc="27A2C37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50D111C"/>
    <w:multiLevelType w:val="hybridMultilevel"/>
    <w:tmpl w:val="1DB29DFE"/>
    <w:lvl w:ilvl="0" w:tplc="95EE3950">
      <w:start w:val="1"/>
      <w:numFmt w:val="upperLetter"/>
      <w:lvlText w:val="%1."/>
      <w:lvlJc w:val="left"/>
      <w:pPr>
        <w:ind w:left="189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1" w15:restartNumberingAfterBreak="0">
    <w:nsid w:val="2DE61BF6"/>
    <w:multiLevelType w:val="hybridMultilevel"/>
    <w:tmpl w:val="5E60F5B2"/>
    <w:lvl w:ilvl="0" w:tplc="791224DC">
      <w:start w:val="1"/>
      <w:numFmt w:val="lowerLetter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356A59B5"/>
    <w:multiLevelType w:val="hybridMultilevel"/>
    <w:tmpl w:val="5B1473D4"/>
    <w:lvl w:ilvl="0" w:tplc="1F2EB050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EB8E2A1A">
      <w:start w:val="1"/>
      <w:numFmt w:val="low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1663B"/>
    <w:multiLevelType w:val="hybridMultilevel"/>
    <w:tmpl w:val="A796C3E0"/>
    <w:lvl w:ilvl="0" w:tplc="08BED190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004F7"/>
    <w:multiLevelType w:val="hybridMultilevel"/>
    <w:tmpl w:val="CCBE35B6"/>
    <w:lvl w:ilvl="0" w:tplc="EEAA724C">
      <w:start w:val="1"/>
      <w:numFmt w:val="lowerLetter"/>
      <w:lvlText w:val="%1."/>
      <w:lvlJc w:val="left"/>
      <w:pPr>
        <w:ind w:left="1980" w:hanging="360"/>
      </w:pPr>
      <w:rPr>
        <w:rFonts w:ascii="Times New Roman" w:eastAsiaTheme="minorHAnsi" w:hAnsi="Times New Roman" w:cs="Times New Roman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 w15:restartNumberingAfterBreak="0">
    <w:nsid w:val="681A7AB8"/>
    <w:multiLevelType w:val="hybridMultilevel"/>
    <w:tmpl w:val="19C2AD1A"/>
    <w:lvl w:ilvl="0" w:tplc="3586D818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97606A"/>
    <w:multiLevelType w:val="hybridMultilevel"/>
    <w:tmpl w:val="F7CAA43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EE45D63"/>
    <w:multiLevelType w:val="hybridMultilevel"/>
    <w:tmpl w:val="BB08959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6FC076EE"/>
    <w:multiLevelType w:val="hybridMultilevel"/>
    <w:tmpl w:val="87D46FC4"/>
    <w:lvl w:ilvl="0" w:tplc="BD9CA9B2">
      <w:start w:val="7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2754D9"/>
    <w:multiLevelType w:val="hybridMultilevel"/>
    <w:tmpl w:val="F5F8F3C8"/>
    <w:lvl w:ilvl="0" w:tplc="04090019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810635730">
    <w:abstractNumId w:val="13"/>
  </w:num>
  <w:num w:numId="2" w16cid:durableId="1173954853">
    <w:abstractNumId w:val="15"/>
  </w:num>
  <w:num w:numId="3" w16cid:durableId="1368408989">
    <w:abstractNumId w:val="1"/>
  </w:num>
  <w:num w:numId="4" w16cid:durableId="1632055057">
    <w:abstractNumId w:val="10"/>
  </w:num>
  <w:num w:numId="5" w16cid:durableId="1761020884">
    <w:abstractNumId w:val="4"/>
  </w:num>
  <w:num w:numId="6" w16cid:durableId="2038849974">
    <w:abstractNumId w:val="17"/>
  </w:num>
  <w:num w:numId="7" w16cid:durableId="625433018">
    <w:abstractNumId w:val="12"/>
  </w:num>
  <w:num w:numId="8" w16cid:durableId="2046176420">
    <w:abstractNumId w:val="6"/>
  </w:num>
  <w:num w:numId="9" w16cid:durableId="144858235">
    <w:abstractNumId w:val="14"/>
  </w:num>
  <w:num w:numId="10" w16cid:durableId="569273316">
    <w:abstractNumId w:val="11"/>
  </w:num>
  <w:num w:numId="11" w16cid:durableId="997348406">
    <w:abstractNumId w:val="16"/>
  </w:num>
  <w:num w:numId="12" w16cid:durableId="1880581228">
    <w:abstractNumId w:val="5"/>
  </w:num>
  <w:num w:numId="13" w16cid:durableId="1047729633">
    <w:abstractNumId w:val="0"/>
  </w:num>
  <w:num w:numId="14" w16cid:durableId="1377240102">
    <w:abstractNumId w:val="9"/>
  </w:num>
  <w:num w:numId="15" w16cid:durableId="1375078354">
    <w:abstractNumId w:val="19"/>
  </w:num>
  <w:num w:numId="16" w16cid:durableId="1881547347">
    <w:abstractNumId w:val="18"/>
  </w:num>
  <w:num w:numId="17" w16cid:durableId="2134054448">
    <w:abstractNumId w:val="7"/>
  </w:num>
  <w:num w:numId="18" w16cid:durableId="576209236">
    <w:abstractNumId w:val="3"/>
  </w:num>
  <w:num w:numId="19" w16cid:durableId="1770390106">
    <w:abstractNumId w:val="8"/>
  </w:num>
  <w:num w:numId="20" w16cid:durableId="15933223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rA0Nzc0NzM2MTdS0lEKTi0uzszPAykwqgUAnooSaCwAAAA="/>
  </w:docVars>
  <w:rsids>
    <w:rsidRoot w:val="00C15FB6"/>
    <w:rsid w:val="00005947"/>
    <w:rsid w:val="0002362A"/>
    <w:rsid w:val="00044A52"/>
    <w:rsid w:val="00044B37"/>
    <w:rsid w:val="000555CD"/>
    <w:rsid w:val="00084312"/>
    <w:rsid w:val="000B0F88"/>
    <w:rsid w:val="000B121D"/>
    <w:rsid w:val="000B5493"/>
    <w:rsid w:val="000D3387"/>
    <w:rsid w:val="000E0531"/>
    <w:rsid w:val="00105646"/>
    <w:rsid w:val="0010699C"/>
    <w:rsid w:val="00110971"/>
    <w:rsid w:val="00120F89"/>
    <w:rsid w:val="001320EB"/>
    <w:rsid w:val="001635ED"/>
    <w:rsid w:val="00183DF5"/>
    <w:rsid w:val="00193898"/>
    <w:rsid w:val="001B2EC8"/>
    <w:rsid w:val="001C30EC"/>
    <w:rsid w:val="001E1B27"/>
    <w:rsid w:val="001F4328"/>
    <w:rsid w:val="001F4FB5"/>
    <w:rsid w:val="001F60AA"/>
    <w:rsid w:val="001F6F9D"/>
    <w:rsid w:val="0020197A"/>
    <w:rsid w:val="0020351E"/>
    <w:rsid w:val="002065EB"/>
    <w:rsid w:val="00213A53"/>
    <w:rsid w:val="00221D64"/>
    <w:rsid w:val="002372B4"/>
    <w:rsid w:val="00251D6C"/>
    <w:rsid w:val="0025437A"/>
    <w:rsid w:val="00267FB7"/>
    <w:rsid w:val="0028133E"/>
    <w:rsid w:val="002926E3"/>
    <w:rsid w:val="002B0F01"/>
    <w:rsid w:val="002B1B6D"/>
    <w:rsid w:val="002C2F8E"/>
    <w:rsid w:val="002C3B10"/>
    <w:rsid w:val="002F08FA"/>
    <w:rsid w:val="002F3F02"/>
    <w:rsid w:val="00301AFC"/>
    <w:rsid w:val="00304733"/>
    <w:rsid w:val="0032108F"/>
    <w:rsid w:val="003300E9"/>
    <w:rsid w:val="003624CD"/>
    <w:rsid w:val="00363C85"/>
    <w:rsid w:val="003925C4"/>
    <w:rsid w:val="003B7015"/>
    <w:rsid w:val="003D4FC2"/>
    <w:rsid w:val="003E3AEA"/>
    <w:rsid w:val="00402BF8"/>
    <w:rsid w:val="00404B0D"/>
    <w:rsid w:val="00404C70"/>
    <w:rsid w:val="004069F1"/>
    <w:rsid w:val="00413156"/>
    <w:rsid w:val="004266E4"/>
    <w:rsid w:val="00427614"/>
    <w:rsid w:val="00436FF2"/>
    <w:rsid w:val="00443DFB"/>
    <w:rsid w:val="004653A9"/>
    <w:rsid w:val="0046611B"/>
    <w:rsid w:val="00466DA1"/>
    <w:rsid w:val="0047124F"/>
    <w:rsid w:val="004A2A8E"/>
    <w:rsid w:val="004B0ECC"/>
    <w:rsid w:val="004D1327"/>
    <w:rsid w:val="004D74DA"/>
    <w:rsid w:val="004E0F82"/>
    <w:rsid w:val="004F5467"/>
    <w:rsid w:val="005038F9"/>
    <w:rsid w:val="00504344"/>
    <w:rsid w:val="00512C2C"/>
    <w:rsid w:val="00515BBB"/>
    <w:rsid w:val="00523D0D"/>
    <w:rsid w:val="00525C3B"/>
    <w:rsid w:val="00536472"/>
    <w:rsid w:val="00573320"/>
    <w:rsid w:val="00577BB2"/>
    <w:rsid w:val="00581D5C"/>
    <w:rsid w:val="00584490"/>
    <w:rsid w:val="005976C2"/>
    <w:rsid w:val="005A6B5E"/>
    <w:rsid w:val="005C43D6"/>
    <w:rsid w:val="005D26F5"/>
    <w:rsid w:val="005D7BB5"/>
    <w:rsid w:val="005E50AD"/>
    <w:rsid w:val="005E7DFC"/>
    <w:rsid w:val="00602D75"/>
    <w:rsid w:val="006043AC"/>
    <w:rsid w:val="00604646"/>
    <w:rsid w:val="0061104F"/>
    <w:rsid w:val="00624467"/>
    <w:rsid w:val="00624FE1"/>
    <w:rsid w:val="00630B91"/>
    <w:rsid w:val="00631218"/>
    <w:rsid w:val="00632276"/>
    <w:rsid w:val="00636A28"/>
    <w:rsid w:val="006566FD"/>
    <w:rsid w:val="00666980"/>
    <w:rsid w:val="00666E64"/>
    <w:rsid w:val="00686EE2"/>
    <w:rsid w:val="006A06F4"/>
    <w:rsid w:val="006A0730"/>
    <w:rsid w:val="006B2569"/>
    <w:rsid w:val="006C1F6B"/>
    <w:rsid w:val="006C540E"/>
    <w:rsid w:val="006D44D5"/>
    <w:rsid w:val="006D5D94"/>
    <w:rsid w:val="006D735C"/>
    <w:rsid w:val="006E40DE"/>
    <w:rsid w:val="00707A9D"/>
    <w:rsid w:val="00717554"/>
    <w:rsid w:val="0072693D"/>
    <w:rsid w:val="00740E1C"/>
    <w:rsid w:val="00742FF6"/>
    <w:rsid w:val="00766F3B"/>
    <w:rsid w:val="00776A51"/>
    <w:rsid w:val="007803D8"/>
    <w:rsid w:val="007B687F"/>
    <w:rsid w:val="007F15A0"/>
    <w:rsid w:val="00801C85"/>
    <w:rsid w:val="00803706"/>
    <w:rsid w:val="00804E0D"/>
    <w:rsid w:val="00807245"/>
    <w:rsid w:val="00810EFF"/>
    <w:rsid w:val="00821B64"/>
    <w:rsid w:val="008236F1"/>
    <w:rsid w:val="00833C74"/>
    <w:rsid w:val="00834369"/>
    <w:rsid w:val="0083723E"/>
    <w:rsid w:val="00854AB1"/>
    <w:rsid w:val="00854F47"/>
    <w:rsid w:val="00870C03"/>
    <w:rsid w:val="0088398B"/>
    <w:rsid w:val="00887628"/>
    <w:rsid w:val="008B1E9D"/>
    <w:rsid w:val="008C47AF"/>
    <w:rsid w:val="008C6E4D"/>
    <w:rsid w:val="008D1AB6"/>
    <w:rsid w:val="00904866"/>
    <w:rsid w:val="009170C7"/>
    <w:rsid w:val="009224A0"/>
    <w:rsid w:val="00942EDE"/>
    <w:rsid w:val="0094427D"/>
    <w:rsid w:val="0094650C"/>
    <w:rsid w:val="0096623C"/>
    <w:rsid w:val="0096720A"/>
    <w:rsid w:val="0097565B"/>
    <w:rsid w:val="0098783C"/>
    <w:rsid w:val="00991FBD"/>
    <w:rsid w:val="00994A52"/>
    <w:rsid w:val="00996C5B"/>
    <w:rsid w:val="009A6511"/>
    <w:rsid w:val="009B1FA2"/>
    <w:rsid w:val="009D19EB"/>
    <w:rsid w:val="009E22C8"/>
    <w:rsid w:val="009E4E6C"/>
    <w:rsid w:val="00A16868"/>
    <w:rsid w:val="00A46762"/>
    <w:rsid w:val="00A7420A"/>
    <w:rsid w:val="00A8732D"/>
    <w:rsid w:val="00A96DB9"/>
    <w:rsid w:val="00AA4970"/>
    <w:rsid w:val="00AD636C"/>
    <w:rsid w:val="00AF184F"/>
    <w:rsid w:val="00AF26FD"/>
    <w:rsid w:val="00B04C8F"/>
    <w:rsid w:val="00B11B3F"/>
    <w:rsid w:val="00B13134"/>
    <w:rsid w:val="00B26F02"/>
    <w:rsid w:val="00B31920"/>
    <w:rsid w:val="00B432E5"/>
    <w:rsid w:val="00B44E68"/>
    <w:rsid w:val="00B46B65"/>
    <w:rsid w:val="00B52748"/>
    <w:rsid w:val="00B719EF"/>
    <w:rsid w:val="00B745DD"/>
    <w:rsid w:val="00B75BFD"/>
    <w:rsid w:val="00B83342"/>
    <w:rsid w:val="00B8457E"/>
    <w:rsid w:val="00BA2F37"/>
    <w:rsid w:val="00BB0615"/>
    <w:rsid w:val="00BB5D54"/>
    <w:rsid w:val="00BC12C5"/>
    <w:rsid w:val="00BC1FE2"/>
    <w:rsid w:val="00BD509A"/>
    <w:rsid w:val="00BD6B45"/>
    <w:rsid w:val="00BE72ED"/>
    <w:rsid w:val="00BF071A"/>
    <w:rsid w:val="00BF14A5"/>
    <w:rsid w:val="00BF63C7"/>
    <w:rsid w:val="00BF6F13"/>
    <w:rsid w:val="00C13091"/>
    <w:rsid w:val="00C132B0"/>
    <w:rsid w:val="00C15FB6"/>
    <w:rsid w:val="00C25406"/>
    <w:rsid w:val="00C27D56"/>
    <w:rsid w:val="00C35CA9"/>
    <w:rsid w:val="00C3719A"/>
    <w:rsid w:val="00C4660F"/>
    <w:rsid w:val="00C60E70"/>
    <w:rsid w:val="00C611A1"/>
    <w:rsid w:val="00C7571F"/>
    <w:rsid w:val="00C76513"/>
    <w:rsid w:val="00C76F31"/>
    <w:rsid w:val="00C919E9"/>
    <w:rsid w:val="00CA04D5"/>
    <w:rsid w:val="00CA5853"/>
    <w:rsid w:val="00CA5903"/>
    <w:rsid w:val="00CB10F5"/>
    <w:rsid w:val="00CD6C86"/>
    <w:rsid w:val="00CD70AD"/>
    <w:rsid w:val="00CE0FCE"/>
    <w:rsid w:val="00CE278D"/>
    <w:rsid w:val="00CF2024"/>
    <w:rsid w:val="00CF5285"/>
    <w:rsid w:val="00D00293"/>
    <w:rsid w:val="00D01418"/>
    <w:rsid w:val="00D062E4"/>
    <w:rsid w:val="00D1035F"/>
    <w:rsid w:val="00D11DF7"/>
    <w:rsid w:val="00D20191"/>
    <w:rsid w:val="00D315DB"/>
    <w:rsid w:val="00D35447"/>
    <w:rsid w:val="00D46223"/>
    <w:rsid w:val="00D54859"/>
    <w:rsid w:val="00D80E29"/>
    <w:rsid w:val="00DA2119"/>
    <w:rsid w:val="00DC418B"/>
    <w:rsid w:val="00DD3C33"/>
    <w:rsid w:val="00DD67BE"/>
    <w:rsid w:val="00DD6C23"/>
    <w:rsid w:val="00DF4328"/>
    <w:rsid w:val="00E057C9"/>
    <w:rsid w:val="00E07362"/>
    <w:rsid w:val="00E27199"/>
    <w:rsid w:val="00E2767B"/>
    <w:rsid w:val="00E522DC"/>
    <w:rsid w:val="00E5619A"/>
    <w:rsid w:val="00E735EB"/>
    <w:rsid w:val="00E750CE"/>
    <w:rsid w:val="00E8029F"/>
    <w:rsid w:val="00EA1F6F"/>
    <w:rsid w:val="00EA2BB1"/>
    <w:rsid w:val="00ED5D91"/>
    <w:rsid w:val="00F0580B"/>
    <w:rsid w:val="00F06C67"/>
    <w:rsid w:val="00F16A7E"/>
    <w:rsid w:val="00F279AA"/>
    <w:rsid w:val="00F34DBD"/>
    <w:rsid w:val="00F35437"/>
    <w:rsid w:val="00F364FB"/>
    <w:rsid w:val="00F5324C"/>
    <w:rsid w:val="00F53C63"/>
    <w:rsid w:val="00F62993"/>
    <w:rsid w:val="00F63D97"/>
    <w:rsid w:val="00F71914"/>
    <w:rsid w:val="00F73A38"/>
    <w:rsid w:val="00F85530"/>
    <w:rsid w:val="00F9345A"/>
    <w:rsid w:val="00FA053B"/>
    <w:rsid w:val="00FA1341"/>
    <w:rsid w:val="00FA3D73"/>
    <w:rsid w:val="00FA3F70"/>
    <w:rsid w:val="00FA420C"/>
    <w:rsid w:val="00FD5B8A"/>
    <w:rsid w:val="00FF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F6E344"/>
  <w15:docId w15:val="{7E778969-4B67-4052-A9F0-E981AFBD1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F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B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15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FB6"/>
  </w:style>
  <w:style w:type="paragraph" w:styleId="Title">
    <w:name w:val="Title"/>
    <w:basedOn w:val="Normal"/>
    <w:link w:val="TitleChar"/>
    <w:qFormat/>
    <w:rsid w:val="00C15FB6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C15FB6"/>
    <w:rPr>
      <w:rFonts w:ascii="Times New Roman" w:eastAsia="Times New Roman" w:hAnsi="Times New Roman" w:cs="Times New Roman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418"/>
  </w:style>
  <w:style w:type="paragraph" w:styleId="BalloonText">
    <w:name w:val="Balloon Text"/>
    <w:basedOn w:val="Normal"/>
    <w:link w:val="BalloonTextChar"/>
    <w:uiPriority w:val="99"/>
    <w:semiHidden/>
    <w:unhideWhenUsed/>
    <w:rsid w:val="00F934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89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2B76B-361F-4C16-BEBB-B4600D46C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RC</Company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ady, Ingrid</dc:creator>
  <cp:lastModifiedBy>Teulings, Jacqueline</cp:lastModifiedBy>
  <cp:revision>3</cp:revision>
  <cp:lastPrinted>2021-10-15T14:34:00Z</cp:lastPrinted>
  <dcterms:created xsi:type="dcterms:W3CDTF">2022-04-18T17:24:00Z</dcterms:created>
  <dcterms:modified xsi:type="dcterms:W3CDTF">2022-04-18T17:27:00Z</dcterms:modified>
</cp:coreProperties>
</file>